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CC</w:t>
            </w:r>
            <w:r>
              <w:rPr>
                <w:rFonts w:ascii="Calibri" w:hAnsi="Calibri"/>
                <w:sz w:val="20"/>
              </w:rPr>
              <w:t xml:space="preserve">, 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CC</w:t>
            </w:r>
            <w:r>
              <w:rPr>
                <w:rFonts w:ascii="Calibri" w:hAnsi="Calibri"/>
                <w:sz w:val="20"/>
              </w:rPr>
              <w:t xml:space="preserve">, 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C</w:t>
            </w:r>
            <w:r>
              <w:rPr>
                <w:rFonts w:ascii="Calibri" w:hAnsi="Calibri"/>
                <w:sz w:val="20"/>
              </w:rPr>
              <w:t xml:space="preserve">, N = 1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[yrs]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miplimab(anti-PD1/PDL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mbrolizumab(anti-PD1/PDL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ivolumab(anti-PD1/PDL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velumab(anti-PD1/PDL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ivolumab(anti-PD1/PDL1)+Ipilimumab(anti-CTLA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I Response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sponder/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responder/N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able_Disease/S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(radiotherapy, organ transplant, unevaluab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Fecal Samp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; Sum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3T00:50:59Z</dcterms:created>
  <dcterms:modified xsi:type="dcterms:W3CDTF">2024-06-13T00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